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4EDDAD" w14:textId="779ADF21" w:rsidR="003E45F0" w:rsidRDefault="003E45F0" w:rsidP="004A08A9">
      <w:pPr>
        <w:pStyle w:val="Heading1"/>
        <w:jc w:val="center"/>
      </w:pPr>
      <w:r>
        <w:t xml:space="preserve">We will </w:t>
      </w:r>
      <w:r w:rsidR="00E24FBA" w:rsidRPr="00E24FBA">
        <w:t>Deploy 4 VMs on AWS using Makefile</w:t>
      </w:r>
    </w:p>
    <w:p w14:paraId="3B3CC510" w14:textId="0BFB93FE" w:rsidR="003E45F0" w:rsidRPr="004A08A9" w:rsidRDefault="003E45F0">
      <w:pPr>
        <w:rPr>
          <w:b/>
          <w:bCs/>
        </w:rPr>
      </w:pPr>
      <w:r w:rsidRPr="004A08A9">
        <w:rPr>
          <w:b/>
          <w:bCs/>
        </w:rPr>
        <w:t>To run the makefile:</w:t>
      </w:r>
    </w:p>
    <w:p w14:paraId="754ED3E2" w14:textId="1D3658F4" w:rsidR="003E45F0" w:rsidRDefault="003E45F0" w:rsidP="003E45F0">
      <w:pPr>
        <w:pStyle w:val="ListParagraph"/>
        <w:numPr>
          <w:ilvl w:val="0"/>
          <w:numId w:val="2"/>
        </w:numPr>
      </w:pPr>
      <w:r>
        <w:t>Define necessary variables:</w:t>
      </w:r>
    </w:p>
    <w:p w14:paraId="56F82B52" w14:textId="77777777" w:rsidR="003E45F0" w:rsidRPr="003E45F0" w:rsidRDefault="003E45F0" w:rsidP="003E45F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3E45F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AWS_PROFILE</w:t>
      </w:r>
      <w:r w:rsidRPr="003E45F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= default</w:t>
      </w:r>
    </w:p>
    <w:p w14:paraId="09A2D55D" w14:textId="77777777" w:rsidR="003E45F0" w:rsidRPr="003E45F0" w:rsidRDefault="003E45F0" w:rsidP="003E45F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3E45F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REGION</w:t>
      </w:r>
      <w:r w:rsidRPr="003E45F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= us-east-1</w:t>
      </w:r>
    </w:p>
    <w:p w14:paraId="46E00BD4" w14:textId="77777777" w:rsidR="003E45F0" w:rsidRPr="003E45F0" w:rsidRDefault="003E45F0" w:rsidP="003E45F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1C32A2F4" w14:textId="77777777" w:rsidR="003E45F0" w:rsidRPr="003E45F0" w:rsidRDefault="003E45F0" w:rsidP="003E45F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3E45F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NSTANCE_TYPE</w:t>
      </w:r>
      <w:r w:rsidRPr="003E45F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= t2.micro</w:t>
      </w:r>
    </w:p>
    <w:p w14:paraId="5DA2236F" w14:textId="77777777" w:rsidR="003E45F0" w:rsidRPr="003E45F0" w:rsidRDefault="003E45F0" w:rsidP="003E45F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30364D64" w14:textId="77777777" w:rsidR="003E45F0" w:rsidRPr="003E45F0" w:rsidRDefault="003E45F0" w:rsidP="003E45F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3E45F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AMI_ID</w:t>
      </w:r>
      <w:r w:rsidRPr="003E45F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:= </w:t>
      </w:r>
      <w:r w:rsidRPr="003E45F0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$(</w:t>
      </w:r>
      <w:r w:rsidRPr="003E45F0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hell</w:t>
      </w:r>
      <w:r w:rsidRPr="003E45F0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 xml:space="preserve"> aws ec2 describe-images --owners amazon --filters "Name=architecture,Values=x86_64" "Name=root-device-type,Values=ebs" "Name=virtualization-type,Values=hvm" --query "Images[0].ImageId" --output text)</w:t>
      </w:r>
    </w:p>
    <w:p w14:paraId="2E43B6AB" w14:textId="77777777" w:rsidR="003E45F0" w:rsidRPr="003E45F0" w:rsidRDefault="003E45F0" w:rsidP="003E45F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079D23EE" w14:textId="77777777" w:rsidR="003E45F0" w:rsidRDefault="003E45F0"/>
    <w:p w14:paraId="59237C31" w14:textId="40DC32B9" w:rsidR="003E45F0" w:rsidRDefault="003E45F0" w:rsidP="003E45F0">
      <w:pPr>
        <w:pStyle w:val="ListParagraph"/>
        <w:numPr>
          <w:ilvl w:val="0"/>
          <w:numId w:val="1"/>
        </w:numPr>
      </w:pPr>
      <w:r>
        <w:t xml:space="preserve">Create key-pair </w:t>
      </w:r>
    </w:p>
    <w:p w14:paraId="5E1E9DFE" w14:textId="1B9B4EF7" w:rsidR="00C56B7E" w:rsidRDefault="00C56B7E" w:rsidP="00C56B7E">
      <w:pPr>
        <w:pStyle w:val="ListParagraph"/>
      </w:pPr>
      <w:r>
        <w:rPr>
          <w:noProof/>
        </w:rPr>
        <w:drawing>
          <wp:inline distT="0" distB="0" distL="0" distR="0" wp14:anchorId="30311D9E" wp14:editId="6F73F952">
            <wp:extent cx="5943600" cy="4451350"/>
            <wp:effectExtent l="0" t="0" r="0" b="6350"/>
            <wp:docPr id="6764020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6402064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40E38" w14:textId="6B9693A6" w:rsidR="00C56B7E" w:rsidRDefault="00C56B7E" w:rsidP="003E45F0">
      <w:pPr>
        <w:pStyle w:val="ListParagraph"/>
        <w:numPr>
          <w:ilvl w:val="0"/>
          <w:numId w:val="1"/>
        </w:numPr>
      </w:pPr>
      <w:r>
        <w:t xml:space="preserve">Copy previous generated </w:t>
      </w:r>
      <w:r w:rsidR="00B50024">
        <w:t>vpc.</w:t>
      </w:r>
      <w:r>
        <w:t>json file in this directory</w:t>
      </w:r>
    </w:p>
    <w:p w14:paraId="0718FA6C" w14:textId="44CB857F" w:rsidR="0003357F" w:rsidRDefault="0003357F" w:rsidP="003E45F0">
      <w:pPr>
        <w:pStyle w:val="ListParagraph"/>
        <w:numPr>
          <w:ilvl w:val="0"/>
          <w:numId w:val="1"/>
        </w:numPr>
      </w:pPr>
      <w:r>
        <w:t>Get subnet id and create VM-1</w:t>
      </w:r>
    </w:p>
    <w:p w14:paraId="33A1D60B" w14:textId="65B66156" w:rsidR="0003357F" w:rsidRDefault="0003357F" w:rsidP="0003357F">
      <w:pPr>
        <w:pStyle w:val="ListParagraph"/>
      </w:pPr>
      <w:r>
        <w:rPr>
          <w:noProof/>
        </w:rPr>
        <w:lastRenderedPageBreak/>
        <w:drawing>
          <wp:inline distT="0" distB="0" distL="0" distR="0" wp14:anchorId="20C0FEBB" wp14:editId="223F28CF">
            <wp:extent cx="5943600" cy="5398770"/>
            <wp:effectExtent l="0" t="0" r="0" b="0"/>
            <wp:docPr id="15077447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774475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98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D02F4" w14:textId="77777777" w:rsidR="003F6E39" w:rsidRDefault="003F6E39" w:rsidP="003F6E39">
      <w:pPr>
        <w:pStyle w:val="ListParagraph"/>
        <w:numPr>
          <w:ilvl w:val="0"/>
          <w:numId w:val="1"/>
        </w:numPr>
      </w:pPr>
      <w:r>
        <w:t xml:space="preserve">Similarly create other VMs </w:t>
      </w:r>
    </w:p>
    <w:p w14:paraId="5625FF9C" w14:textId="6C3028E0" w:rsidR="0003357F" w:rsidRDefault="003F6E39" w:rsidP="003F6E39">
      <w:pPr>
        <w:pStyle w:val="ListParagraph"/>
      </w:pPr>
      <w:r>
        <w:t xml:space="preserve">make </w:t>
      </w:r>
      <w:r w:rsidRPr="003F6E39">
        <w:t>create-instance-2</w:t>
      </w:r>
    </w:p>
    <w:p w14:paraId="51EEFB4B" w14:textId="744EB3EC" w:rsidR="003F6E39" w:rsidRDefault="003F6E39" w:rsidP="003F6E39">
      <w:pPr>
        <w:pStyle w:val="ListParagraph"/>
      </w:pPr>
      <w:r>
        <w:t xml:space="preserve">make </w:t>
      </w:r>
      <w:r w:rsidRPr="003F6E39">
        <w:t>create-instance-</w:t>
      </w:r>
      <w:r>
        <w:t>3</w:t>
      </w:r>
    </w:p>
    <w:p w14:paraId="582B3CA5" w14:textId="1F716051" w:rsidR="003F6E39" w:rsidRDefault="003F6E39" w:rsidP="003F6E39">
      <w:pPr>
        <w:pStyle w:val="ListParagraph"/>
      </w:pPr>
      <w:r>
        <w:t xml:space="preserve">make </w:t>
      </w:r>
      <w:r w:rsidRPr="003F6E39">
        <w:t>create-instance-</w:t>
      </w:r>
      <w:r>
        <w:t>4</w:t>
      </w:r>
    </w:p>
    <w:p w14:paraId="6A762825" w14:textId="77777777" w:rsidR="003F6E39" w:rsidRDefault="003F6E39" w:rsidP="003F6E39">
      <w:pPr>
        <w:pStyle w:val="ListParagraph"/>
      </w:pPr>
    </w:p>
    <w:p w14:paraId="2CF0E266" w14:textId="77777777" w:rsidR="00C56B7E" w:rsidRDefault="00C56B7E" w:rsidP="00C56B7E">
      <w:pPr>
        <w:pStyle w:val="ListParagraph"/>
      </w:pPr>
    </w:p>
    <w:p w14:paraId="5D795F1F" w14:textId="77777777" w:rsidR="003E45F0" w:rsidRDefault="003E45F0" w:rsidP="003E45F0">
      <w:pPr>
        <w:pStyle w:val="ListParagraph"/>
      </w:pPr>
    </w:p>
    <w:p w14:paraId="495A40F4" w14:textId="77777777" w:rsidR="003E45F0" w:rsidRDefault="003E45F0"/>
    <w:p w14:paraId="07A36308" w14:textId="531CE8CA" w:rsidR="00E24FBA" w:rsidRDefault="00AA5AA7">
      <w:r>
        <w:rPr>
          <w:noProof/>
        </w:rPr>
        <w:lastRenderedPageBreak/>
        <w:drawing>
          <wp:inline distT="0" distB="0" distL="0" distR="0" wp14:anchorId="171B7024" wp14:editId="7BBCE138">
            <wp:extent cx="5943600" cy="1703705"/>
            <wp:effectExtent l="0" t="0" r="0" b="0"/>
            <wp:docPr id="18069107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91076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7061E" w14:textId="4756295D" w:rsidR="00D364A6" w:rsidRDefault="00D364A6"/>
    <w:sectPr w:rsidR="00D364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D9C41E2"/>
    <w:multiLevelType w:val="hybridMultilevel"/>
    <w:tmpl w:val="79648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415C97"/>
    <w:multiLevelType w:val="hybridMultilevel"/>
    <w:tmpl w:val="DE528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5549149">
    <w:abstractNumId w:val="1"/>
  </w:num>
  <w:num w:numId="2" w16cid:durableId="1803152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AwNTc3MzA3MbU0MDRX0lEKTi0uzszPAykwrgUAC9VyUywAAAA="/>
  </w:docVars>
  <w:rsids>
    <w:rsidRoot w:val="00401565"/>
    <w:rsid w:val="0003357F"/>
    <w:rsid w:val="001B6B4F"/>
    <w:rsid w:val="003E45F0"/>
    <w:rsid w:val="003F6E39"/>
    <w:rsid w:val="00401565"/>
    <w:rsid w:val="004A08A9"/>
    <w:rsid w:val="00911982"/>
    <w:rsid w:val="00AA5AA7"/>
    <w:rsid w:val="00B50024"/>
    <w:rsid w:val="00C56B7E"/>
    <w:rsid w:val="00D364A6"/>
    <w:rsid w:val="00E24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1C809"/>
  <w15:chartTrackingRefBased/>
  <w15:docId w15:val="{38B368BA-C3AD-4422-B21D-8F9C021CC6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A08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45F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A08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7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37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11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0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7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736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02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02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3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4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49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3</Pages>
  <Words>88</Words>
  <Characters>50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an-Uz-Zaman Ashik</dc:creator>
  <cp:keywords/>
  <dc:description/>
  <cp:lastModifiedBy>Hasan-Uz-Zaman Ashik</cp:lastModifiedBy>
  <cp:revision>10</cp:revision>
  <dcterms:created xsi:type="dcterms:W3CDTF">2024-01-04T16:02:00Z</dcterms:created>
  <dcterms:modified xsi:type="dcterms:W3CDTF">2024-01-06T10:34:00Z</dcterms:modified>
</cp:coreProperties>
</file>